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F00BE" w14:textId="2ACFF779" w:rsidR="00C10128" w:rsidRPr="00F706EE" w:rsidRDefault="00804B48" w:rsidP="00804B48">
      <w:pPr>
        <w:rPr>
          <w:rFonts w:ascii="Times New Roman" w:hAnsi="Times New Roman" w:cs="Times New Roman"/>
          <w:sz w:val="24"/>
          <w:szCs w:val="24"/>
        </w:rPr>
      </w:pPr>
      <w:r w:rsidRPr="00804B48">
        <w:rPr>
          <w:rFonts w:ascii="Times New Roman" w:hAnsi="Times New Roman" w:cs="Times New Roman"/>
          <w:sz w:val="24"/>
          <w:szCs w:val="24"/>
        </w:rPr>
        <w:t>&lt;auto&gt;</w:t>
      </w:r>
      <w:r w:rsidR="00573E5D" w:rsidRPr="007250F8">
        <w:rPr>
          <w:rFonts w:ascii="Times New Roman" w:hAnsi="Times New Roman" w:cs="Times New Roman"/>
          <w:sz w:val="24"/>
          <w:szCs w:val="24"/>
        </w:rPr>
        <w:t>dang po ltar na sbyor ba gsum pa'i tshe thug ste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'di ltar tshul gsum chos can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gtan tshigs kyi tha snyad du byar rung ste tshul gsum tshang ba'i phyir ro</w:t>
      </w:r>
      <w:r w:rsidR="00573E5D">
        <w:rPr>
          <w:rFonts w:ascii="Times New Roman" w:hAnsi="Times New Roman" w:cs="Times New Roman"/>
          <w:sz w:val="24"/>
          <w:szCs w:val="24"/>
        </w:rPr>
        <w:t xml:space="preserve">// </w:t>
      </w:r>
      <w:r w:rsidR="00573E5D" w:rsidRPr="007250F8">
        <w:rPr>
          <w:rFonts w:ascii="Times New Roman" w:hAnsi="Times New Roman" w:cs="Times New Roman"/>
          <w:sz w:val="24"/>
          <w:szCs w:val="24"/>
        </w:rPr>
        <w:t>zhes bkod na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sgra chos can mi rtag ste sgra yin pa'i phyir zhes brjod pa ltar gzhi rtags tha dad med pa'i ma grub par 'gyur ro zhes zer ro</w:t>
      </w:r>
      <w:r w:rsidR="00573E5D">
        <w:rPr>
          <w:rFonts w:ascii="Times New Roman" w:hAnsi="Times New Roman" w:cs="Times New Roman"/>
          <w:sz w:val="24"/>
          <w:szCs w:val="24"/>
        </w:rPr>
        <w:t xml:space="preserve">// </w:t>
      </w:r>
      <w:r w:rsidR="00573E5D" w:rsidRPr="007250F8">
        <w:rPr>
          <w:rFonts w:ascii="Times New Roman" w:hAnsi="Times New Roman" w:cs="Times New Roman"/>
          <w:sz w:val="24"/>
          <w:szCs w:val="24"/>
        </w:rPr>
        <w:t>'di la kha cig de mi 'thad de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tshul gsum la tshul gsum ma tshang na tshul gsum de gtan tshigs yin nam ma yin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ma yin na du ba gtan tshigs su bsgrub mi nus la yin na rang ldog gtan tshigs yin pa la tshul gsum ma tshang ba ga la srid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yang tshul gsum la tshul gsum ma tshang na du ba la'ang ma tshang bar mtshungs so</w:t>
      </w:r>
      <w:r w:rsidR="00573E5D">
        <w:rPr>
          <w:rFonts w:ascii="Times New Roman" w:hAnsi="Times New Roman" w:cs="Times New Roman"/>
          <w:sz w:val="24"/>
          <w:szCs w:val="24"/>
        </w:rPr>
        <w:t xml:space="preserve">// </w:t>
      </w:r>
      <w:r w:rsidR="00573E5D" w:rsidRPr="007250F8">
        <w:rPr>
          <w:rFonts w:ascii="Times New Roman" w:hAnsi="Times New Roman" w:cs="Times New Roman"/>
          <w:sz w:val="24"/>
          <w:szCs w:val="24"/>
        </w:rPr>
        <w:t>du ba rtsod gzhi la grub pas phyogs chos dang mthun phyogs me ldan la 'jug mi mthun phyogs me med la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mi 'jug pas rjes su 'gro ldog tshang bas tshul gsum yin no zhe na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'dir yang rtsod gzhi du ba'i chos su grub pas phyogs chos dang 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mthun phyogs gtan tshigs kyi tha snyad dang ldan pa la 'jug mi mthun phyogs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mi ldan pa la mi 'jug pas rjes su 'gro ldog tshang ba'i phyir tshul gsum ji ltar ma tshang 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des na ldog pa mtshungs pas gtan tshigs tsam gyi tha snyad bsgrub pa'i dus su'ang thug med du 'dod de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snga ma snga ma la ltos pa'i tshul gsum tsam ldog chos can dang 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phyi ma phyi ma la ltos pa'i tshul gsum tsam ldog gtan tshigs yin pas so</w:t>
      </w:r>
      <w:r w:rsidR="00573E5D">
        <w:rPr>
          <w:rFonts w:ascii="Times New Roman" w:hAnsi="Times New Roman" w:cs="Times New Roman"/>
          <w:sz w:val="24"/>
          <w:szCs w:val="24"/>
        </w:rPr>
        <w:t xml:space="preserve">// </w:t>
      </w:r>
      <w:r w:rsidR="00573E5D" w:rsidRPr="007250F8">
        <w:rPr>
          <w:rFonts w:ascii="Times New Roman" w:hAnsi="Times New Roman" w:cs="Times New Roman"/>
          <w:sz w:val="24"/>
          <w:szCs w:val="24"/>
        </w:rPr>
        <w:t>de ni tshul gsum gyi bye brag ldog pa tha dad yin gyi tsam po la ldog pa tha dad med do zhe na</w:t>
      </w:r>
      <w:r w:rsidR="00573E5D">
        <w:rPr>
          <w:rFonts w:ascii="Times New Roman" w:hAnsi="Times New Roman" w:cs="Times New Roman"/>
          <w:sz w:val="24"/>
          <w:szCs w:val="24"/>
        </w:rPr>
        <w:t xml:space="preserve">/ </w:t>
      </w:r>
      <w:r w:rsidR="00573E5D" w:rsidRPr="007250F8">
        <w:rPr>
          <w:rFonts w:ascii="Times New Roman" w:hAnsi="Times New Roman" w:cs="Times New Roman"/>
          <w:sz w:val="24"/>
          <w:szCs w:val="24"/>
        </w:rPr>
        <w:t xml:space="preserve"> bye brag ldog pa tha dad pa nyid kyis de la brten pa'i tsam ldog kyang tha dad du 'gyur bas gtan tshigs thug med du gnas so</w:t>
      </w:r>
      <w:r w:rsidR="00573E5D">
        <w:rPr>
          <w:rFonts w:ascii="Times New Roman" w:hAnsi="Times New Roman" w:cs="Times New Roman"/>
          <w:sz w:val="24"/>
          <w:szCs w:val="24"/>
        </w:rPr>
        <w:t xml:space="preserve">// </w:t>
      </w:r>
    </w:p>
    <w:sectPr w:rsidR="00C10128" w:rsidRPr="00F706EE" w:rsidSect="00B652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20675E" w14:textId="77777777" w:rsidR="00B87707" w:rsidRDefault="00B87707" w:rsidP="009E3E92">
      <w:pPr>
        <w:spacing w:after="0" w:line="240" w:lineRule="auto"/>
      </w:pPr>
      <w:r>
        <w:separator/>
      </w:r>
    </w:p>
  </w:endnote>
  <w:endnote w:type="continuationSeparator" w:id="0">
    <w:p w14:paraId="36DCCBF5" w14:textId="77777777" w:rsidR="00B87707" w:rsidRDefault="00B87707" w:rsidP="009E3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noProof w:val="0"/>
      </w:rPr>
      <w:id w:val="-225463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FC85F9" w14:textId="77777777" w:rsidR="000A1CFD" w:rsidRPr="005A673E" w:rsidRDefault="000A1CFD">
        <w:pPr>
          <w:pStyle w:val="Footer"/>
          <w:jc w:val="center"/>
          <w:rPr>
            <w:rFonts w:ascii="Times New Roman" w:hAnsi="Times New Roman" w:cs="Times New Roman"/>
          </w:rPr>
        </w:pPr>
        <w:r w:rsidRPr="005A673E">
          <w:rPr>
            <w:rFonts w:ascii="Times New Roman" w:hAnsi="Times New Roman" w:cs="Times New Roman"/>
            <w:noProof w:val="0"/>
          </w:rPr>
          <w:fldChar w:fldCharType="begin"/>
        </w:r>
        <w:r w:rsidRPr="005A673E">
          <w:rPr>
            <w:rFonts w:ascii="Times New Roman" w:hAnsi="Times New Roman" w:cs="Times New Roman"/>
          </w:rPr>
          <w:instrText xml:space="preserve"> PAGE   \* MERGEFORMAT </w:instrText>
        </w:r>
        <w:r w:rsidRPr="005A673E">
          <w:rPr>
            <w:rFonts w:ascii="Times New Roman" w:hAnsi="Times New Roman" w:cs="Times New Roman"/>
            <w:noProof w:val="0"/>
          </w:rPr>
          <w:fldChar w:fldCharType="separate"/>
        </w:r>
        <w:r w:rsidR="00E60727">
          <w:rPr>
            <w:rFonts w:ascii="Times New Roman" w:hAnsi="Times New Roman" w:cs="Times New Roman"/>
          </w:rPr>
          <w:t>iv</w:t>
        </w:r>
        <w:r w:rsidRPr="005A673E">
          <w:rPr>
            <w:rFonts w:ascii="Times New Roman" w:hAnsi="Times New Roman" w:cs="Times New Roman"/>
          </w:rPr>
          <w:fldChar w:fldCharType="end"/>
        </w:r>
      </w:p>
    </w:sdtContent>
  </w:sdt>
  <w:p w14:paraId="34AC65DE" w14:textId="77777777" w:rsidR="000A1CFD" w:rsidRPr="005A673E" w:rsidRDefault="000A1CFD">
    <w:pPr>
      <w:pStyle w:val="Foo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noProof w:val="0"/>
      </w:rPr>
      <w:id w:val="-1795515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522AD1" w14:textId="77777777" w:rsidR="000A1CFD" w:rsidRPr="005A673E" w:rsidRDefault="000A1CFD">
        <w:pPr>
          <w:pStyle w:val="Footer"/>
          <w:jc w:val="center"/>
          <w:rPr>
            <w:rFonts w:ascii="Times New Roman" w:hAnsi="Times New Roman" w:cs="Times New Roman"/>
          </w:rPr>
        </w:pPr>
        <w:r w:rsidRPr="005A673E">
          <w:rPr>
            <w:rFonts w:ascii="Times New Roman" w:hAnsi="Times New Roman" w:cs="Times New Roman"/>
            <w:noProof w:val="0"/>
          </w:rPr>
          <w:fldChar w:fldCharType="begin"/>
        </w:r>
        <w:r w:rsidRPr="005A673E">
          <w:rPr>
            <w:rFonts w:ascii="Times New Roman" w:hAnsi="Times New Roman" w:cs="Times New Roman"/>
          </w:rPr>
          <w:instrText xml:space="preserve"> PAGE   \* MERGEFORMAT </w:instrText>
        </w:r>
        <w:r w:rsidRPr="005A673E">
          <w:rPr>
            <w:rFonts w:ascii="Times New Roman" w:hAnsi="Times New Roman" w:cs="Times New Roman"/>
            <w:noProof w:val="0"/>
          </w:rPr>
          <w:fldChar w:fldCharType="separate"/>
        </w:r>
        <w:r w:rsidR="00E60727">
          <w:rPr>
            <w:rFonts w:ascii="Times New Roman" w:hAnsi="Times New Roman" w:cs="Times New Roman"/>
          </w:rPr>
          <w:t>v</w:t>
        </w:r>
        <w:r w:rsidRPr="005A673E">
          <w:rPr>
            <w:rFonts w:ascii="Times New Roman" w:hAnsi="Times New Roman" w:cs="Times New Roman"/>
          </w:rPr>
          <w:fldChar w:fldCharType="end"/>
        </w:r>
      </w:p>
    </w:sdtContent>
  </w:sdt>
  <w:p w14:paraId="1E416A18" w14:textId="77777777" w:rsidR="000A1CFD" w:rsidRPr="005A673E" w:rsidRDefault="000A1CFD">
    <w:pPr>
      <w:pStyle w:val="Foo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63BDE" w14:textId="639443F2" w:rsidR="00A663E0" w:rsidRPr="00A663E0" w:rsidRDefault="00374430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 w:val="0"/>
      </w:rPr>
      <w:t>1</w:t>
    </w:r>
  </w:p>
  <w:p w14:paraId="1226267F" w14:textId="77777777" w:rsidR="000A1CFD" w:rsidRPr="00A663E0" w:rsidRDefault="000A1CFD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4135CC" w14:textId="77777777" w:rsidR="00B87707" w:rsidRDefault="00B87707" w:rsidP="009E3E92">
      <w:pPr>
        <w:spacing w:after="0" w:line="240" w:lineRule="auto"/>
      </w:pPr>
      <w:r>
        <w:separator/>
      </w:r>
    </w:p>
  </w:footnote>
  <w:footnote w:type="continuationSeparator" w:id="0">
    <w:p w14:paraId="5974C03A" w14:textId="77777777" w:rsidR="00B87707" w:rsidRDefault="00B87707" w:rsidP="009E3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04FF8" w14:textId="411661DE" w:rsidR="00A663E0" w:rsidRPr="00C8161C" w:rsidRDefault="00374430" w:rsidP="00A663E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</w:t>
    </w:r>
  </w:p>
  <w:p w14:paraId="60CE92E1" w14:textId="1F766EAB" w:rsidR="000A1CFD" w:rsidRPr="00AA68C7" w:rsidRDefault="000A1CFD" w:rsidP="00AA68C7">
    <w:pPr>
      <w:pStyle w:val="Header"/>
      <w:jc w:val="cent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06550" w14:textId="50A6718D" w:rsidR="000A1CFD" w:rsidRPr="00AB5476" w:rsidRDefault="00374430" w:rsidP="00BA42B4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F0EA9" w14:textId="77777777" w:rsidR="00C96D60" w:rsidRDefault="00C96D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3D0B1A"/>
    <w:multiLevelType w:val="hybridMultilevel"/>
    <w:tmpl w:val="BAFE10E4"/>
    <w:lvl w:ilvl="0" w:tplc="4576299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FF1A21"/>
    <w:multiLevelType w:val="hybridMultilevel"/>
    <w:tmpl w:val="D67864E0"/>
    <w:numStyleLink w:val="Numbered"/>
  </w:abstractNum>
  <w:abstractNum w:abstractNumId="2" w15:restartNumberingAfterBreak="0">
    <w:nsid w:val="239C6290"/>
    <w:multiLevelType w:val="multilevel"/>
    <w:tmpl w:val="EAE881D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Theme="minorHAnsi" w:hAnsiTheme="minorHAnsi" w:cstheme="minorBidi"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inorHAnsi" w:hAnsiTheme="minorHAnsi" w:cstheme="minorBidi" w:hint="default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inorHAnsi" w:hAnsiTheme="minorHAnsi" w:cstheme="minorBidi"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inorHAnsi" w:hAnsiTheme="minorHAnsi" w:cstheme="minorBidi"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inorHAnsi" w:hAnsiTheme="minorHAnsi" w:cstheme="minorBidi"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inorHAnsi" w:hAnsiTheme="minorHAnsi" w:cstheme="minorBidi"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inorHAnsi" w:hAnsiTheme="minorHAnsi" w:cstheme="minorBidi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inorHAnsi" w:hAnsiTheme="minorHAnsi" w:cstheme="minorBidi" w:hint="default"/>
        <w:sz w:val="24"/>
      </w:rPr>
    </w:lvl>
  </w:abstractNum>
  <w:abstractNum w:abstractNumId="3" w15:restartNumberingAfterBreak="0">
    <w:nsid w:val="3A981214"/>
    <w:multiLevelType w:val="hybridMultilevel"/>
    <w:tmpl w:val="DF80D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A5EC6"/>
    <w:multiLevelType w:val="hybridMultilevel"/>
    <w:tmpl w:val="C8748BC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D02BB"/>
    <w:multiLevelType w:val="hybridMultilevel"/>
    <w:tmpl w:val="87C05C98"/>
    <w:lvl w:ilvl="0" w:tplc="B816A3D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E55F79"/>
    <w:multiLevelType w:val="hybridMultilevel"/>
    <w:tmpl w:val="60E826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6B3B0D"/>
    <w:multiLevelType w:val="hybridMultilevel"/>
    <w:tmpl w:val="B32E9F3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00342A"/>
    <w:multiLevelType w:val="hybridMultilevel"/>
    <w:tmpl w:val="D67864E0"/>
    <w:styleLink w:val="Numbered"/>
    <w:lvl w:ilvl="0" w:tplc="6CF8D200">
      <w:start w:val="1"/>
      <w:numFmt w:val="decimal"/>
      <w:suff w:val="nothing"/>
      <w:lvlText w:val="%1."/>
      <w:lvlJc w:val="left"/>
      <w:pPr>
        <w:tabs>
          <w:tab w:val="left" w:pos="2457"/>
        </w:tabs>
        <w:ind w:left="2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6A4A59A">
      <w:start w:val="1"/>
      <w:numFmt w:val="decimal"/>
      <w:suff w:val="nothing"/>
      <w:lvlText w:val="%2."/>
      <w:lvlJc w:val="left"/>
      <w:pPr>
        <w:tabs>
          <w:tab w:val="left" w:pos="2457"/>
        </w:tabs>
        <w:ind w:left="10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21DC6">
      <w:start w:val="1"/>
      <w:numFmt w:val="decimal"/>
      <w:suff w:val="nothing"/>
      <w:lvlText w:val="%3."/>
      <w:lvlJc w:val="left"/>
      <w:pPr>
        <w:tabs>
          <w:tab w:val="left" w:pos="2457"/>
        </w:tabs>
        <w:ind w:left="18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95E9D4A">
      <w:start w:val="1"/>
      <w:numFmt w:val="decimal"/>
      <w:suff w:val="nothing"/>
      <w:lvlText w:val="%4."/>
      <w:lvlJc w:val="left"/>
      <w:pPr>
        <w:tabs>
          <w:tab w:val="left" w:pos="2457"/>
        </w:tabs>
        <w:ind w:left="26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0635BA">
      <w:start w:val="1"/>
      <w:numFmt w:val="decimal"/>
      <w:suff w:val="nothing"/>
      <w:lvlText w:val="%5."/>
      <w:lvlJc w:val="left"/>
      <w:pPr>
        <w:tabs>
          <w:tab w:val="left" w:pos="2457"/>
        </w:tabs>
        <w:ind w:left="34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0E1322">
      <w:start w:val="1"/>
      <w:numFmt w:val="decimal"/>
      <w:suff w:val="nothing"/>
      <w:lvlText w:val="%6."/>
      <w:lvlJc w:val="left"/>
      <w:pPr>
        <w:tabs>
          <w:tab w:val="left" w:pos="2457"/>
        </w:tabs>
        <w:ind w:left="42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DECD502">
      <w:start w:val="1"/>
      <w:numFmt w:val="decimal"/>
      <w:suff w:val="nothing"/>
      <w:lvlText w:val="%7."/>
      <w:lvlJc w:val="left"/>
      <w:pPr>
        <w:tabs>
          <w:tab w:val="left" w:pos="2457"/>
        </w:tabs>
        <w:ind w:left="50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162B16">
      <w:start w:val="1"/>
      <w:numFmt w:val="decimal"/>
      <w:suff w:val="nothing"/>
      <w:lvlText w:val="%8."/>
      <w:lvlJc w:val="left"/>
      <w:pPr>
        <w:tabs>
          <w:tab w:val="left" w:pos="2457"/>
        </w:tabs>
        <w:ind w:left="58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7040EF4">
      <w:start w:val="1"/>
      <w:numFmt w:val="decimal"/>
      <w:suff w:val="nothing"/>
      <w:lvlText w:val="%9."/>
      <w:lvlJc w:val="left"/>
      <w:pPr>
        <w:tabs>
          <w:tab w:val="left" w:pos="2457"/>
        </w:tabs>
        <w:ind w:left="66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142498699">
    <w:abstractNumId w:val="8"/>
  </w:num>
  <w:num w:numId="2" w16cid:durableId="1801532263">
    <w:abstractNumId w:val="1"/>
  </w:num>
  <w:num w:numId="3" w16cid:durableId="1265722292">
    <w:abstractNumId w:val="3"/>
  </w:num>
  <w:num w:numId="4" w16cid:durableId="1136945148">
    <w:abstractNumId w:val="6"/>
  </w:num>
  <w:num w:numId="5" w16cid:durableId="1334336249">
    <w:abstractNumId w:val="0"/>
  </w:num>
  <w:num w:numId="6" w16cid:durableId="391658030">
    <w:abstractNumId w:val="5"/>
  </w:num>
  <w:num w:numId="7" w16cid:durableId="1893079623">
    <w:abstractNumId w:val="2"/>
  </w:num>
  <w:num w:numId="8" w16cid:durableId="1345210124">
    <w:abstractNumId w:val="4"/>
  </w:num>
  <w:num w:numId="9" w16cid:durableId="20692556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DMxNzGwMDExNDNS0lEKTi0uzszPAykwtagFAG9PUm0tAAAA"/>
  </w:docVars>
  <w:rsids>
    <w:rsidRoot w:val="009E3E92"/>
    <w:rsid w:val="000206B7"/>
    <w:rsid w:val="00025E26"/>
    <w:rsid w:val="000374AB"/>
    <w:rsid w:val="00077F78"/>
    <w:rsid w:val="00095E74"/>
    <w:rsid w:val="000A1CFD"/>
    <w:rsid w:val="000D0A21"/>
    <w:rsid w:val="00100E69"/>
    <w:rsid w:val="00103573"/>
    <w:rsid w:val="00110C47"/>
    <w:rsid w:val="00127C0C"/>
    <w:rsid w:val="0013068A"/>
    <w:rsid w:val="00156999"/>
    <w:rsid w:val="00167CEF"/>
    <w:rsid w:val="001738DC"/>
    <w:rsid w:val="001864F8"/>
    <w:rsid w:val="001924F2"/>
    <w:rsid w:val="001A1508"/>
    <w:rsid w:val="001A340A"/>
    <w:rsid w:val="001C6D55"/>
    <w:rsid w:val="001F76F4"/>
    <w:rsid w:val="00261456"/>
    <w:rsid w:val="00285794"/>
    <w:rsid w:val="00292B7F"/>
    <w:rsid w:val="002A748B"/>
    <w:rsid w:val="002B0ABD"/>
    <w:rsid w:val="002C57BA"/>
    <w:rsid w:val="00303E94"/>
    <w:rsid w:val="00304766"/>
    <w:rsid w:val="00313960"/>
    <w:rsid w:val="003346B5"/>
    <w:rsid w:val="0035539F"/>
    <w:rsid w:val="00360C29"/>
    <w:rsid w:val="00374430"/>
    <w:rsid w:val="0038614B"/>
    <w:rsid w:val="003C29A7"/>
    <w:rsid w:val="003E55A9"/>
    <w:rsid w:val="003F1B0A"/>
    <w:rsid w:val="003F7CB1"/>
    <w:rsid w:val="00427D9A"/>
    <w:rsid w:val="00450A56"/>
    <w:rsid w:val="00457E5F"/>
    <w:rsid w:val="00483E44"/>
    <w:rsid w:val="0049620F"/>
    <w:rsid w:val="004C26BF"/>
    <w:rsid w:val="004C43A3"/>
    <w:rsid w:val="004E4002"/>
    <w:rsid w:val="004F1299"/>
    <w:rsid w:val="004F50B4"/>
    <w:rsid w:val="00507C12"/>
    <w:rsid w:val="0052208E"/>
    <w:rsid w:val="00530250"/>
    <w:rsid w:val="00573E5D"/>
    <w:rsid w:val="005907FA"/>
    <w:rsid w:val="0059772E"/>
    <w:rsid w:val="005A673E"/>
    <w:rsid w:val="005A6BD8"/>
    <w:rsid w:val="005C1FA8"/>
    <w:rsid w:val="005C5D48"/>
    <w:rsid w:val="005D3C4A"/>
    <w:rsid w:val="00614568"/>
    <w:rsid w:val="00627438"/>
    <w:rsid w:val="00635302"/>
    <w:rsid w:val="006502DE"/>
    <w:rsid w:val="006536AA"/>
    <w:rsid w:val="00654D3D"/>
    <w:rsid w:val="00663BBC"/>
    <w:rsid w:val="00665060"/>
    <w:rsid w:val="00671EEE"/>
    <w:rsid w:val="00681008"/>
    <w:rsid w:val="006A1488"/>
    <w:rsid w:val="006C2E20"/>
    <w:rsid w:val="006D4E36"/>
    <w:rsid w:val="006E3411"/>
    <w:rsid w:val="006F37EA"/>
    <w:rsid w:val="00717076"/>
    <w:rsid w:val="00720704"/>
    <w:rsid w:val="00731076"/>
    <w:rsid w:val="00734DDC"/>
    <w:rsid w:val="00740155"/>
    <w:rsid w:val="00762048"/>
    <w:rsid w:val="00767CB0"/>
    <w:rsid w:val="00785C5D"/>
    <w:rsid w:val="007A6D88"/>
    <w:rsid w:val="007E123C"/>
    <w:rsid w:val="00804B48"/>
    <w:rsid w:val="008150C1"/>
    <w:rsid w:val="00852C69"/>
    <w:rsid w:val="008720B8"/>
    <w:rsid w:val="008A00B5"/>
    <w:rsid w:val="008C6AF5"/>
    <w:rsid w:val="008C75FC"/>
    <w:rsid w:val="008D0873"/>
    <w:rsid w:val="008D2795"/>
    <w:rsid w:val="008F449A"/>
    <w:rsid w:val="00901780"/>
    <w:rsid w:val="00930AB5"/>
    <w:rsid w:val="00935E1E"/>
    <w:rsid w:val="009641B9"/>
    <w:rsid w:val="0098419D"/>
    <w:rsid w:val="009D4716"/>
    <w:rsid w:val="009E3E92"/>
    <w:rsid w:val="00A11961"/>
    <w:rsid w:val="00A27907"/>
    <w:rsid w:val="00A4385C"/>
    <w:rsid w:val="00A663E0"/>
    <w:rsid w:val="00A74358"/>
    <w:rsid w:val="00A74F4D"/>
    <w:rsid w:val="00AA1796"/>
    <w:rsid w:val="00AA68C7"/>
    <w:rsid w:val="00AA7FAF"/>
    <w:rsid w:val="00AB5476"/>
    <w:rsid w:val="00AC0AA6"/>
    <w:rsid w:val="00AC6639"/>
    <w:rsid w:val="00AD283C"/>
    <w:rsid w:val="00AD703B"/>
    <w:rsid w:val="00B02CF9"/>
    <w:rsid w:val="00B1271B"/>
    <w:rsid w:val="00B51EF6"/>
    <w:rsid w:val="00B626D0"/>
    <w:rsid w:val="00B6312A"/>
    <w:rsid w:val="00B65271"/>
    <w:rsid w:val="00B87707"/>
    <w:rsid w:val="00B978C4"/>
    <w:rsid w:val="00BA42B4"/>
    <w:rsid w:val="00BB007B"/>
    <w:rsid w:val="00BC5D43"/>
    <w:rsid w:val="00BD3111"/>
    <w:rsid w:val="00BD7B5F"/>
    <w:rsid w:val="00BF26D5"/>
    <w:rsid w:val="00C01012"/>
    <w:rsid w:val="00C10128"/>
    <w:rsid w:val="00C3232E"/>
    <w:rsid w:val="00C327F9"/>
    <w:rsid w:val="00C540A0"/>
    <w:rsid w:val="00C8281F"/>
    <w:rsid w:val="00C96D60"/>
    <w:rsid w:val="00CA6DDB"/>
    <w:rsid w:val="00CD1F48"/>
    <w:rsid w:val="00CE2DAB"/>
    <w:rsid w:val="00CE3CC0"/>
    <w:rsid w:val="00CE5737"/>
    <w:rsid w:val="00CF3FBE"/>
    <w:rsid w:val="00D003FB"/>
    <w:rsid w:val="00D063FE"/>
    <w:rsid w:val="00D06B38"/>
    <w:rsid w:val="00D15567"/>
    <w:rsid w:val="00D2165C"/>
    <w:rsid w:val="00D24A55"/>
    <w:rsid w:val="00D30F55"/>
    <w:rsid w:val="00D332CD"/>
    <w:rsid w:val="00D3787A"/>
    <w:rsid w:val="00D54CB9"/>
    <w:rsid w:val="00D57C0E"/>
    <w:rsid w:val="00D80D6D"/>
    <w:rsid w:val="00D83F08"/>
    <w:rsid w:val="00DA2A06"/>
    <w:rsid w:val="00DA58DA"/>
    <w:rsid w:val="00DB1EC9"/>
    <w:rsid w:val="00DC3A40"/>
    <w:rsid w:val="00DC45E0"/>
    <w:rsid w:val="00DE0C87"/>
    <w:rsid w:val="00DF1859"/>
    <w:rsid w:val="00DF18BC"/>
    <w:rsid w:val="00DF56FE"/>
    <w:rsid w:val="00E012A1"/>
    <w:rsid w:val="00E30C01"/>
    <w:rsid w:val="00E32932"/>
    <w:rsid w:val="00E60727"/>
    <w:rsid w:val="00E84A22"/>
    <w:rsid w:val="00E92B0D"/>
    <w:rsid w:val="00EB0C76"/>
    <w:rsid w:val="00EB3AEE"/>
    <w:rsid w:val="00EE034F"/>
    <w:rsid w:val="00EE4871"/>
    <w:rsid w:val="00EE6CBE"/>
    <w:rsid w:val="00EF12DE"/>
    <w:rsid w:val="00F033BC"/>
    <w:rsid w:val="00F03FB8"/>
    <w:rsid w:val="00F333A2"/>
    <w:rsid w:val="00F5165B"/>
    <w:rsid w:val="00F641B7"/>
    <w:rsid w:val="00F706EE"/>
    <w:rsid w:val="00FA0619"/>
    <w:rsid w:val="00FA68D2"/>
    <w:rsid w:val="00FC52FA"/>
    <w:rsid w:val="00FE4463"/>
    <w:rsid w:val="00FF4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E7C332"/>
  <w15:chartTrackingRefBased/>
  <w15:docId w15:val="{2ED06C30-4A1D-418F-8CD2-F10D1F99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32"/>
        <w:lang w:val="en-US" w:eastAsia="zh-CN" w:bidi="bo-C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E92"/>
    <w:pPr>
      <w:spacing w:line="256" w:lineRule="auto"/>
    </w:pPr>
    <w:rPr>
      <w:noProof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9E3E9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Cs w:val="22"/>
      <w:u w:color="000000"/>
      <w:bdr w:val="nil"/>
      <w:lang w:eastAsia="en-GB" w:bidi="ar-SA"/>
    </w:rPr>
  </w:style>
  <w:style w:type="numbering" w:customStyle="1" w:styleId="Numbered">
    <w:name w:val="Numbered"/>
    <w:rsid w:val="009E3E92"/>
    <w:pPr>
      <w:numPr>
        <w:numId w:val="1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E3E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E3E92"/>
    <w:rPr>
      <w:noProof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9E3E92"/>
    <w:rPr>
      <w:vertAlign w:val="superscript"/>
    </w:rPr>
  </w:style>
  <w:style w:type="paragraph" w:customStyle="1" w:styleId="Body">
    <w:name w:val="Body"/>
    <w:rsid w:val="009E3E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4E4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002"/>
    <w:rPr>
      <w:noProof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E4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002"/>
    <w:rPr>
      <w:noProof/>
      <w:szCs w:val="22"/>
      <w:lang w:bidi="ar-SA"/>
    </w:rPr>
  </w:style>
  <w:style w:type="table" w:styleId="TableGrid">
    <w:name w:val="Table Grid"/>
    <w:basedOn w:val="TableNormal"/>
    <w:uiPriority w:val="39"/>
    <w:rsid w:val="00A66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63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65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EE57C-D194-4B80-AF2E-CB85B39D7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25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לב שכטר</cp:lastModifiedBy>
  <cp:revision>91</cp:revision>
  <dcterms:created xsi:type="dcterms:W3CDTF">2019-05-21T08:28:00Z</dcterms:created>
  <dcterms:modified xsi:type="dcterms:W3CDTF">2025-10-22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75054fe82ebec4b206d702ad97a37a4bd76747e6db5703c90d52ea8a6bad</vt:lpwstr>
  </property>
</Properties>
</file>